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39354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2d389f0-1071-4234-9d8d-0ead59a4cbc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4:28Z</dcterms:created>
  <dcterms:modified xsi:type="dcterms:W3CDTF">2023-06-25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